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Primary</w:t>
      </w:r>
      <w:r>
        <w:t xml:space="preserve"> </w:t>
      </w:r>
      <w:r>
        <w:t xml:space="preserve">Position</w:t>
      </w:r>
      <w:r>
        <w:t xml:space="preserve"> </w:t>
      </w:r>
      <w:r>
        <w:t xml:space="preserve">in</w:t>
      </w:r>
      <w:r>
        <w:t xml:space="preserve"> </w:t>
      </w:r>
      <w:r>
        <w:t xml:space="preserve">Turkey</w:t>
      </w:r>
      <w:r>
        <w:t xml:space="preserve"> </w:t>
      </w:r>
      <w:r>
        <w:t xml:space="preserve">Ankara</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Teacher Primary position at a reputable educational institution in Turkey Ankara. As an experienced and passionate educator with a deep commitment to shaping young minds, I am eager to contribute my skills, knowledge, and dedication to your school's mission of fostering academic excellence and holistic development. This opportunity aligns perfectly with my career goals as a primary teacher, and I am excited about the prospect of working in Turkey Ankara, where education is a cornerstone of societal growth.</w:t>
      </w:r>
    </w:p>
    <w:bookmarkStart w:id="20" w:name="about-me-a-dedicated-teacher-primary"/>
    <w:p>
      <w:pPr>
        <w:pStyle w:val="Heading2"/>
      </w:pPr>
      <w:r>
        <w:t xml:space="preserve">About Me: A Dedicated Teacher Primary</w:t>
      </w:r>
    </w:p>
    <w:p>
      <w:pPr>
        <w:pStyle w:val="FirstParagraph"/>
      </w:pPr>
      <w:r>
        <w:t xml:space="preserve">With over five years of experience teaching primary school students in diverse educational environments, I have developed a strong foundation in curriculum design, classroom management, and student engagement. My background as a Teacher Primary has equipped me with the ability to create inclusive and dynamic learning spaces that cater to the unique needs of children aged 5 to 11. I hold a Bachelor’s degree in Education and a teaching certification from [Your University/Organization], which has provided me with both theoretical knowledge and practical training in pedagogical strategies tailored for young learners.</w:t>
      </w:r>
    </w:p>
    <w:p>
      <w:pPr>
        <w:pStyle w:val="BodyText"/>
      </w:pPr>
      <w:r>
        <w:t xml:space="preserve">My teaching philosophy is rooted in the belief that every child deserves a nurturing environment where curiosity is encouraged, creativity is celebrated, and critical thinking is nurtured. I specialize in interdisciplinary approaches to learning, integrating subjects like mathematics, science, and literature into hands-on activities that make education engaging and relevant. For instance, I recently designed a project-based curriculum that combined storytelling with scientific experiments, which significantly improved student participation and comprehension in my previous role.</w:t>
      </w:r>
    </w:p>
    <w:bookmarkEnd w:id="20"/>
    <w:bookmarkStart w:id="21" w:name="Xcbb5f391d3873858fc4e7eee4bcb8a5821cb850"/>
    <w:p>
      <w:pPr>
        <w:pStyle w:val="Heading2"/>
      </w:pPr>
      <w:r>
        <w:t xml:space="preserve">Why Turkey Ankara? A Commitment to Cultural Exchange</w:t>
      </w:r>
    </w:p>
    <w:p>
      <w:pPr>
        <w:pStyle w:val="FirstParagraph"/>
      </w:pPr>
      <w:r>
        <w:t xml:space="preserve">The opportunity to work as a Teacher Primary in Turkey Ankara is particularly meaningful to me. I have long admired the rich cultural heritage and vibrant communities of Ankara, the capital city of Turkey, which offers a unique blend of tradition and modernity. As an educator, I am eager to immerse myself in this environment and contribute to the educational landscape while learning from the local culture. Teaching in Ankara would allow me to bridge global perspectives with local values, fostering a classroom that celebrates diversity and prepares students for an interconnected world.</w:t>
      </w:r>
    </w:p>
    <w:p>
      <w:pPr>
        <w:pStyle w:val="BodyText"/>
      </w:pPr>
      <w:r>
        <w:t xml:space="preserve">Moreover, I have researched the Turkish education system and am impressed by its emphasis on student-centered learning and innovative teaching methods. I am confident that my adaptability and enthusiasm for cross-cultural collaboration will enable me to thrive in this setting. I am also committed to understanding the nuances of Turkish education policies and aligning my practices with the national curriculum to ensure that my students receive a well-rounded education.</w:t>
      </w:r>
    </w:p>
    <w:bookmarkEnd w:id="21"/>
    <w:bookmarkStart w:id="22" w:name="key-strengths-as-a-teacher-primary"/>
    <w:p>
      <w:pPr>
        <w:pStyle w:val="Heading2"/>
      </w:pPr>
      <w:r>
        <w:t xml:space="preserve">Key Strengths as a Teacher Primary</w:t>
      </w:r>
    </w:p>
    <w:p>
      <w:pPr>
        <w:pStyle w:val="FirstParagraph"/>
      </w:pPr>
      <w:r>
        <w:t xml:space="preserve">As a Teacher Primary, I pride myself on creating an inclusive classroom where every student feels valued and motivated to succeed. My experience has honed my ability to differentiate instruction, address learning challenges, and build strong relationships with students and their families. I am skilled in using technology to enhance learning—whether through interactive apps for math practice or digital storytelling tools that encourage language development. These strategies not only make lessons more engaging but also prepare students for the digital age.</w:t>
      </w:r>
    </w:p>
    <w:p>
      <w:pPr>
        <w:pStyle w:val="BodyText"/>
      </w:pPr>
      <w:r>
        <w:t xml:space="preserve">Another strength I bring is my focus on social-emotional learning (SEL). I understand that young children require support in developing emotional intelligence, empathy, and resilience. In my previous role, I incorporated SEL activities such as mindfulness exercises and collaborative group projects to help students build self-awareness and teamwork skills. This approach has led to a more positive classroom atmosphere and improved student outcomes.</w:t>
      </w:r>
    </w:p>
    <w:bookmarkEnd w:id="22"/>
    <w:bookmarkStart w:id="23" w:name="Xb61ed21398391d47541d910301f1224b1e6acd7"/>
    <w:p>
      <w:pPr>
        <w:pStyle w:val="Heading2"/>
      </w:pPr>
      <w:r>
        <w:t xml:space="preserve">Adapting to New Challenges in Turkey Ankara</w:t>
      </w:r>
    </w:p>
    <w:p>
      <w:pPr>
        <w:pStyle w:val="FirstParagraph"/>
      </w:pPr>
      <w:r>
        <w:t xml:space="preserve">I recognize that teaching in a new country, such as Turkey Ankara, comes with its own set of challenges. However, I am confident in my ability to adapt swiftly while maintaining the highest standards of professionalism. I have experience working with international teams and am fluent in [Your Language(s), e.g., English], which would enable me to communicate effectively with both students and colleagues. Additionally, I am eager to learn Turkish, as I believe it is essential for building trust and connecting with the local community.</w:t>
      </w:r>
    </w:p>
    <w:p>
      <w:pPr>
        <w:pStyle w:val="BodyText"/>
      </w:pPr>
      <w:r>
        <w:t xml:space="preserve">I also understand the importance of cultural sensitivity in education. For example, I have participated in professional development workshops on cross-cultural communication and inclusive practices, which have prepared me to navigate diverse classroom environments. In Ankara, I aim to celebrate cultural diversity by incorporating international perspectives into my lessons while respecting the traditions and values of Turkish society.</w:t>
      </w:r>
    </w:p>
    <w:bookmarkEnd w:id="23"/>
    <w:bookmarkStart w:id="24" w:name="X513d2400202d877625c6f834f2ba12395d300d5"/>
    <w:p>
      <w:pPr>
        <w:pStyle w:val="Heading2"/>
      </w:pPr>
      <w:r>
        <w:t xml:space="preserve">Conclusion: A Passion for Teaching in Turkey Ankara</w:t>
      </w:r>
    </w:p>
    <w:p>
      <w:pPr>
        <w:pStyle w:val="FirstParagraph"/>
      </w:pPr>
      <w:r>
        <w:t xml:space="preserve">In conclusion, I am eager to bring my expertise as a Teacher Primary to an institution in Turkey Ankara. My dedication to education, coupled with my adaptability and cultural curiosity, makes me an ideal candidate for this role. I am confident that my skills will contribute to the success of your students and the continued excellence of your school. I would be honored to discuss how my background and vision align with your educational goals.</w:t>
      </w:r>
    </w:p>
    <w:p>
      <w:pPr>
        <w:pStyle w:val="BodyText"/>
      </w:pPr>
      <w:r>
        <w:t xml:space="preserve">Thank you for considering my application. I look forward to the opportunity to contribute to your school’s mission and make a positive impact on the lives of young learners in Turkey Ankara.</w:t>
      </w:r>
    </w:p>
    <w:p>
      <w:pPr>
        <w:pStyle w:val="BodyText"/>
      </w:pPr>
      <w:r>
        <w:t xml:space="preserve">Sincerely,</w:t>
      </w:r>
      <w:r>
        <w:br/>
      </w:r>
      <w:r>
        <w:t xml:space="preserve">[Your Full Name]</w:t>
      </w:r>
      <w:r>
        <w:br/>
      </w:r>
      <w:r>
        <w:t xml:space="preserve">[Your Contact Information: Email, Phone Number]</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Primary Position in Turkey Ankara</dc:title>
  <dc:creator/>
  <dc:language>en</dc:language>
  <cp:keywords/>
  <dcterms:created xsi:type="dcterms:W3CDTF">2026-07-21T05:01:19Z</dcterms:created>
  <dcterms:modified xsi:type="dcterms:W3CDTF">2026-07-21T05:01:19Z</dcterms:modified>
</cp:coreProperties>
</file>

<file path=docProps/custom.xml><?xml version="1.0" encoding="utf-8"?>
<Properties xmlns="http://schemas.openxmlformats.org/officeDocument/2006/custom-properties" xmlns:vt="http://schemas.openxmlformats.org/officeDocument/2006/docPropsVTypes"/>
</file>